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15610" w:type="dxa"/>
        <w:jc w:val="center"/>
        <w:tblLayout w:type="fixed"/>
        <w:tblLook w:val="04A0" w:firstRow="1" w:lastRow="0" w:firstColumn="1" w:lastColumn="0" w:noHBand="0" w:noVBand="1"/>
      </w:tblPr>
      <w:tblGrid>
        <w:gridCol w:w="584"/>
        <w:gridCol w:w="2050"/>
        <w:gridCol w:w="6405"/>
        <w:gridCol w:w="4238"/>
        <w:gridCol w:w="1429"/>
        <w:gridCol w:w="904"/>
      </w:tblGrid>
      <w:tr w:rsidR="001D14FA" w:rsidRPr="00694F8C" w14:paraId="2472771F" w14:textId="77777777" w:rsidTr="001D14FA">
        <w:trPr>
          <w:jc w:val="center"/>
        </w:trPr>
        <w:tc>
          <w:tcPr>
            <w:tcW w:w="15610" w:type="dxa"/>
            <w:gridSpan w:val="6"/>
            <w:shd w:val="clear" w:color="auto" w:fill="BFBFBF" w:themeFill="background1" w:themeFillShade="BF"/>
            <w:vAlign w:val="center"/>
          </w:tcPr>
          <w:p w14:paraId="383606D1" w14:textId="77777777" w:rsidR="00595A01" w:rsidRPr="00694F8C" w:rsidRDefault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T.C. BANDIRMA ONYEDİ EYLÜL ÜNİVERSİTESİ</w:t>
            </w:r>
          </w:p>
          <w:p w14:paraId="0BB04BFB" w14:textId="77777777" w:rsidR="00595A01" w:rsidRPr="00694F8C" w:rsidRDefault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FAKÜLTESİ</w:t>
            </w:r>
          </w:p>
          <w:p w14:paraId="055F9DAD" w14:textId="77777777" w:rsidR="00595A01" w:rsidRPr="00694F8C" w:rsidRDefault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İŞLETMELERİ YÖNETİMİ BÖLÜMÜ 2021-2022 EĞİTİM ÖĞRETİM YILI GÜZ YARIYILI</w:t>
            </w:r>
          </w:p>
          <w:p w14:paraId="40309FE2" w14:textId="77777777" w:rsidR="001D14FA" w:rsidRPr="00694F8C" w:rsidRDefault="00595A01" w:rsidP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EK MADDE – 1 KAPSAMINDA YATAY GEÇİŞ BAŞVURU SONUÇLARI</w:t>
            </w:r>
          </w:p>
        </w:tc>
      </w:tr>
      <w:tr w:rsidR="001D14FA" w:rsidRPr="00694F8C" w14:paraId="3A37E932" w14:textId="77777777" w:rsidTr="001D14FA">
        <w:trPr>
          <w:jc w:val="center"/>
        </w:trPr>
        <w:tc>
          <w:tcPr>
            <w:tcW w:w="584" w:type="dxa"/>
          </w:tcPr>
          <w:p w14:paraId="5650A7D1" w14:textId="77777777" w:rsidR="001D14FA" w:rsidRPr="00694F8C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No</w:t>
            </w:r>
          </w:p>
        </w:tc>
        <w:tc>
          <w:tcPr>
            <w:tcW w:w="2050" w:type="dxa"/>
          </w:tcPr>
          <w:p w14:paraId="6F42E8AC" w14:textId="77777777" w:rsidR="001D14FA" w:rsidRPr="00694F8C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Adı Soyadı</w:t>
            </w:r>
          </w:p>
        </w:tc>
        <w:tc>
          <w:tcPr>
            <w:tcW w:w="6405" w:type="dxa"/>
          </w:tcPr>
          <w:p w14:paraId="74E4EFF7" w14:textId="32489FD9" w:rsidR="001D14FA" w:rsidRPr="00694F8C" w:rsidRDefault="00D71D93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ÖSY</w:t>
            </w:r>
            <w:r w:rsidR="004A714C" w:rsidRPr="00694F8C">
              <w:rPr>
                <w:rFonts w:ascii="Cambria" w:hAnsi="Cambria"/>
                <w:b/>
                <w:sz w:val="20"/>
                <w:szCs w:val="20"/>
              </w:rPr>
              <w:t xml:space="preserve">M Puanına Göre Yerleştiği Üniversite / Fakülte </w:t>
            </w:r>
          </w:p>
        </w:tc>
        <w:tc>
          <w:tcPr>
            <w:tcW w:w="4238" w:type="dxa"/>
          </w:tcPr>
          <w:p w14:paraId="0DD6BCB6" w14:textId="33ACC49E" w:rsidR="001D14FA" w:rsidRPr="00694F8C" w:rsidRDefault="004A714C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ÖSYM Puanına Göre Yerleştiği Bölüm</w:t>
            </w:r>
          </w:p>
        </w:tc>
        <w:tc>
          <w:tcPr>
            <w:tcW w:w="1429" w:type="dxa"/>
          </w:tcPr>
          <w:p w14:paraId="02124DD7" w14:textId="77777777" w:rsidR="001D14FA" w:rsidRPr="00694F8C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onuç</w:t>
            </w:r>
          </w:p>
        </w:tc>
        <w:tc>
          <w:tcPr>
            <w:tcW w:w="904" w:type="dxa"/>
          </w:tcPr>
          <w:p w14:paraId="1340DBAB" w14:textId="77777777" w:rsidR="001D14FA" w:rsidRPr="00694F8C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ınıf</w:t>
            </w:r>
          </w:p>
        </w:tc>
      </w:tr>
      <w:tr w:rsidR="00D71D93" w:rsidRPr="00694F8C" w14:paraId="70C5AF63" w14:textId="77777777" w:rsidTr="0051542C">
        <w:trPr>
          <w:jc w:val="center"/>
        </w:trPr>
        <w:tc>
          <w:tcPr>
            <w:tcW w:w="584" w:type="dxa"/>
          </w:tcPr>
          <w:p w14:paraId="0DF9E4E1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50" w:type="dxa"/>
          </w:tcPr>
          <w:p w14:paraId="46CE4AAE" w14:textId="1CE35B76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Al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K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7313BEDD" w14:textId="7E9C1597" w:rsidR="00D71D93" w:rsidRPr="00694F8C" w:rsidRDefault="00D71D93" w:rsidP="00D71D93">
            <w:pPr>
              <w:rPr>
                <w:rFonts w:ascii="Cambria" w:hAnsi="Cambria"/>
                <w:sz w:val="16"/>
                <w:szCs w:val="16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Çanakkale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Onsekiz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 Mart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Fen Edebiyat Fak.</w:t>
            </w:r>
          </w:p>
        </w:tc>
        <w:tc>
          <w:tcPr>
            <w:tcW w:w="4238" w:type="dxa"/>
            <w:vAlign w:val="center"/>
          </w:tcPr>
          <w:p w14:paraId="578E1354" w14:textId="6406D907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Sosyoloji</w:t>
            </w:r>
          </w:p>
        </w:tc>
        <w:tc>
          <w:tcPr>
            <w:tcW w:w="1429" w:type="dxa"/>
          </w:tcPr>
          <w:p w14:paraId="00885EDA" w14:textId="77777777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0AAB82CD" w14:textId="77777777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665BF40D" w14:textId="77777777" w:rsidTr="0051542C">
        <w:trPr>
          <w:jc w:val="center"/>
        </w:trPr>
        <w:tc>
          <w:tcPr>
            <w:tcW w:w="584" w:type="dxa"/>
          </w:tcPr>
          <w:p w14:paraId="6AE66827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050" w:type="dxa"/>
            <w:vAlign w:val="center"/>
          </w:tcPr>
          <w:p w14:paraId="24369A14" w14:textId="2F11EE6B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At</w:t>
            </w:r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A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5DC1B91F" w14:textId="44F54C06" w:rsidR="00D71D93" w:rsidRPr="00694F8C" w:rsidRDefault="00D71D93" w:rsidP="00D71D93">
            <w:pPr>
              <w:divId w:val="962689789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Dokuz Eylül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İşletme Fak.</w:t>
            </w:r>
          </w:p>
        </w:tc>
        <w:tc>
          <w:tcPr>
            <w:tcW w:w="4238" w:type="dxa"/>
            <w:vAlign w:val="center"/>
          </w:tcPr>
          <w:p w14:paraId="6BE7BB84" w14:textId="75C0DC92" w:rsidR="00D71D93" w:rsidRPr="00694F8C" w:rsidRDefault="00D71D93" w:rsidP="00D71D93">
            <w:pPr>
              <w:divId w:val="1327628458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Turizm İşletmeciliği (İ.Ö.)</w:t>
            </w:r>
          </w:p>
        </w:tc>
        <w:tc>
          <w:tcPr>
            <w:tcW w:w="1429" w:type="dxa"/>
          </w:tcPr>
          <w:p w14:paraId="3411AE51" w14:textId="007EA456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25591A8A" w14:textId="74F21AE0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65D727D8" w14:textId="77777777" w:rsidTr="0051542C">
        <w:trPr>
          <w:jc w:val="center"/>
        </w:trPr>
        <w:tc>
          <w:tcPr>
            <w:tcW w:w="584" w:type="dxa"/>
          </w:tcPr>
          <w:p w14:paraId="70AE8158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3</w:t>
            </w:r>
          </w:p>
        </w:tc>
        <w:tc>
          <w:tcPr>
            <w:tcW w:w="2050" w:type="dxa"/>
            <w:vAlign w:val="center"/>
          </w:tcPr>
          <w:p w14:paraId="71A4F903" w14:textId="1A8AFEA4" w:rsidR="00D71D93" w:rsidRPr="00694F8C" w:rsidRDefault="00D71D93" w:rsidP="00D71D93">
            <w:pPr>
              <w:divId w:val="1532451730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Di</w:t>
            </w:r>
            <w:proofErr w:type="spellEnd"/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B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60F1E598" w14:textId="117259ED" w:rsidR="00D71D93" w:rsidRPr="00694F8C" w:rsidRDefault="00D71D93" w:rsidP="00D71D93">
            <w:pPr>
              <w:divId w:val="1594238043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Dokuz Eylül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Denizcilik Fak.</w:t>
            </w:r>
          </w:p>
        </w:tc>
        <w:tc>
          <w:tcPr>
            <w:tcW w:w="4238" w:type="dxa"/>
            <w:vAlign w:val="center"/>
          </w:tcPr>
          <w:p w14:paraId="3B01DBA6" w14:textId="02DAD6FC" w:rsidR="00D71D93" w:rsidRPr="00694F8C" w:rsidRDefault="00D71D93" w:rsidP="00D71D93">
            <w:pPr>
              <w:divId w:val="687604400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Denizclik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 İşletmeleri Yönetimi (İng.)</w:t>
            </w:r>
          </w:p>
        </w:tc>
        <w:tc>
          <w:tcPr>
            <w:tcW w:w="1429" w:type="dxa"/>
          </w:tcPr>
          <w:p w14:paraId="51544A91" w14:textId="1573361C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29BD7FA8" w14:textId="5A4F1157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565B30C6" w14:textId="77777777" w:rsidTr="0051542C">
        <w:trPr>
          <w:jc w:val="center"/>
        </w:trPr>
        <w:tc>
          <w:tcPr>
            <w:tcW w:w="584" w:type="dxa"/>
          </w:tcPr>
          <w:p w14:paraId="0A20852E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4</w:t>
            </w:r>
          </w:p>
        </w:tc>
        <w:tc>
          <w:tcPr>
            <w:tcW w:w="2050" w:type="dxa"/>
            <w:vAlign w:val="center"/>
          </w:tcPr>
          <w:p w14:paraId="1CA1E4EB" w14:textId="0610A33D" w:rsidR="00D71D93" w:rsidRPr="00694F8C" w:rsidRDefault="00D71D93" w:rsidP="00D71D93">
            <w:pPr>
              <w:divId w:val="1402018860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Ha</w:t>
            </w:r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S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09D7CF7C" w14:textId="6AF0811B" w:rsidR="00D71D93" w:rsidRPr="00694F8C" w:rsidRDefault="00D71D93" w:rsidP="00D71D93">
            <w:pPr>
              <w:divId w:val="1360159563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Mersin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Denizcilik Fak.</w:t>
            </w:r>
          </w:p>
        </w:tc>
        <w:tc>
          <w:tcPr>
            <w:tcW w:w="4238" w:type="dxa"/>
            <w:vAlign w:val="center"/>
          </w:tcPr>
          <w:p w14:paraId="373F7FCB" w14:textId="20764476" w:rsidR="00D71D93" w:rsidRPr="00694F8C" w:rsidRDefault="00D71D93" w:rsidP="00D71D93">
            <w:pPr>
              <w:divId w:val="1928687804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1A166DFC" w14:textId="7FEF92DB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69860ADA" w14:textId="411DDF7E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25A3C45D" w14:textId="77777777" w:rsidTr="0051542C">
        <w:trPr>
          <w:jc w:val="center"/>
        </w:trPr>
        <w:tc>
          <w:tcPr>
            <w:tcW w:w="584" w:type="dxa"/>
          </w:tcPr>
          <w:p w14:paraId="036B0522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5</w:t>
            </w:r>
          </w:p>
        </w:tc>
        <w:tc>
          <w:tcPr>
            <w:tcW w:w="2050" w:type="dxa"/>
            <w:vAlign w:val="center"/>
          </w:tcPr>
          <w:p w14:paraId="3BB09DBA" w14:textId="5DE575DF" w:rsidR="00D71D93" w:rsidRPr="00694F8C" w:rsidRDefault="00D71D93" w:rsidP="00D71D93">
            <w:pPr>
              <w:divId w:val="920795485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Kü</w:t>
            </w:r>
            <w:proofErr w:type="spellEnd"/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D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019FC124" w14:textId="2795E8DD" w:rsidR="00D71D93" w:rsidRPr="00694F8C" w:rsidRDefault="00D71D93" w:rsidP="00D71D93">
            <w:pPr>
              <w:divId w:val="1663582765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Uşak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Spor Bilimleri Fak.</w:t>
            </w:r>
          </w:p>
        </w:tc>
        <w:tc>
          <w:tcPr>
            <w:tcW w:w="4238" w:type="dxa"/>
            <w:vAlign w:val="center"/>
          </w:tcPr>
          <w:p w14:paraId="68C12A03" w14:textId="742D1E36" w:rsidR="00D71D93" w:rsidRPr="00694F8C" w:rsidRDefault="00D71D93" w:rsidP="00D71D93">
            <w:pPr>
              <w:divId w:val="1307318819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Antrenörlük Eğitimi</w:t>
            </w:r>
          </w:p>
        </w:tc>
        <w:tc>
          <w:tcPr>
            <w:tcW w:w="1429" w:type="dxa"/>
          </w:tcPr>
          <w:p w14:paraId="5575AE2D" w14:textId="24E1DA3A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1EA7C7AC" w14:textId="3A5940A6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02A9D834" w14:textId="77777777" w:rsidTr="0051542C">
        <w:trPr>
          <w:jc w:val="center"/>
        </w:trPr>
        <w:tc>
          <w:tcPr>
            <w:tcW w:w="584" w:type="dxa"/>
          </w:tcPr>
          <w:p w14:paraId="16B0E414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6</w:t>
            </w:r>
          </w:p>
        </w:tc>
        <w:tc>
          <w:tcPr>
            <w:tcW w:w="2050" w:type="dxa"/>
            <w:vAlign w:val="center"/>
          </w:tcPr>
          <w:p w14:paraId="1B2A80E6" w14:textId="7AE53DCF" w:rsidR="00D71D93" w:rsidRPr="00694F8C" w:rsidRDefault="00D71D93" w:rsidP="00D71D93">
            <w:pPr>
              <w:divId w:val="381909332"/>
              <w:rPr>
                <w:rFonts w:ascii="Cambria" w:eastAsia="Times New Roman" w:hAnsi="Cambria"/>
                <w:sz w:val="16"/>
                <w:szCs w:val="16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Se</w:t>
            </w:r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A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489FC2C8" w14:textId="3D132A19" w:rsidR="00D71D93" w:rsidRPr="00694F8C" w:rsidRDefault="00D71D93" w:rsidP="00D71D93">
            <w:pPr>
              <w:divId w:val="1675448119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Dokuz Eylül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Denizcilik Fak.</w:t>
            </w:r>
          </w:p>
        </w:tc>
        <w:tc>
          <w:tcPr>
            <w:tcW w:w="4238" w:type="dxa"/>
            <w:vAlign w:val="center"/>
          </w:tcPr>
          <w:p w14:paraId="34005A95" w14:textId="01ECE912" w:rsidR="00D71D93" w:rsidRPr="00694F8C" w:rsidRDefault="00D71D93" w:rsidP="00D71D93">
            <w:pPr>
              <w:divId w:val="100422140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Denizclik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 İşletmeleri Yönetimi (İng.)</w:t>
            </w:r>
          </w:p>
        </w:tc>
        <w:tc>
          <w:tcPr>
            <w:tcW w:w="1429" w:type="dxa"/>
          </w:tcPr>
          <w:p w14:paraId="0C9FDD80" w14:textId="077DAC47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6C012308" w14:textId="0368E9A1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6A649B2D" w14:textId="77777777" w:rsidTr="0051542C">
        <w:trPr>
          <w:jc w:val="center"/>
        </w:trPr>
        <w:tc>
          <w:tcPr>
            <w:tcW w:w="584" w:type="dxa"/>
          </w:tcPr>
          <w:p w14:paraId="48D804C1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7</w:t>
            </w:r>
          </w:p>
        </w:tc>
        <w:tc>
          <w:tcPr>
            <w:tcW w:w="2050" w:type="dxa"/>
            <w:vAlign w:val="center"/>
          </w:tcPr>
          <w:p w14:paraId="223B2CFF" w14:textId="46FAE190" w:rsidR="00D71D93" w:rsidRPr="00694F8C" w:rsidRDefault="00D71D93" w:rsidP="00D71D93">
            <w:pPr>
              <w:divId w:val="848719441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Yi</w:t>
            </w:r>
            <w:proofErr w:type="spellEnd"/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Ç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5339E4B0" w14:textId="2342C352" w:rsidR="00D71D93" w:rsidRPr="00694F8C" w:rsidRDefault="00D71D93" w:rsidP="00D71D93">
            <w:pPr>
              <w:divId w:val="1737707539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Mersin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Denizcilik Fak.</w:t>
            </w:r>
          </w:p>
        </w:tc>
        <w:tc>
          <w:tcPr>
            <w:tcW w:w="4238" w:type="dxa"/>
            <w:vAlign w:val="center"/>
          </w:tcPr>
          <w:p w14:paraId="6F071AA9" w14:textId="78B5F6EE" w:rsidR="00D71D93" w:rsidRPr="00694F8C" w:rsidRDefault="00D71D93" w:rsidP="00D71D93">
            <w:pPr>
              <w:divId w:val="1733576697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7E96C6B8" w14:textId="7B46E506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79526E76" w14:textId="6756CCC1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5B75B1B1" w14:textId="77777777" w:rsidTr="0051542C">
        <w:trPr>
          <w:jc w:val="center"/>
        </w:trPr>
        <w:tc>
          <w:tcPr>
            <w:tcW w:w="584" w:type="dxa"/>
          </w:tcPr>
          <w:p w14:paraId="743E1CF4" w14:textId="4332CF94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8</w:t>
            </w:r>
          </w:p>
        </w:tc>
        <w:tc>
          <w:tcPr>
            <w:tcW w:w="2050" w:type="dxa"/>
            <w:vAlign w:val="center"/>
          </w:tcPr>
          <w:p w14:paraId="0DE9C277" w14:textId="2752BBD2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Yi</w:t>
            </w:r>
            <w:proofErr w:type="spellEnd"/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M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5BD61297" w14:textId="534BEA25" w:rsidR="00D71D93" w:rsidRPr="00694F8C" w:rsidRDefault="00D71D93" w:rsidP="00D71D93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Girne Amerikan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Uygulamalı Sosyal Bilimler Yüksekokulu</w:t>
            </w:r>
          </w:p>
        </w:tc>
        <w:tc>
          <w:tcPr>
            <w:tcW w:w="4238" w:type="dxa"/>
            <w:vAlign w:val="center"/>
          </w:tcPr>
          <w:p w14:paraId="3E941002" w14:textId="77CF0CC9" w:rsidR="00D71D93" w:rsidRPr="00694F8C" w:rsidRDefault="00D71D93" w:rsidP="00D71D93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Gastronomi</w:t>
            </w:r>
          </w:p>
        </w:tc>
        <w:tc>
          <w:tcPr>
            <w:tcW w:w="1429" w:type="dxa"/>
          </w:tcPr>
          <w:p w14:paraId="5136FECF" w14:textId="69CD1116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45DA1C1F" w14:textId="1AF90150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9F3C23" w:rsidRPr="00694F8C" w14:paraId="3931AE7C" w14:textId="77777777" w:rsidTr="0051542C">
        <w:trPr>
          <w:jc w:val="center"/>
        </w:trPr>
        <w:tc>
          <w:tcPr>
            <w:tcW w:w="584" w:type="dxa"/>
          </w:tcPr>
          <w:p w14:paraId="21085217" w14:textId="41FFA316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2050" w:type="dxa"/>
            <w:vAlign w:val="center"/>
          </w:tcPr>
          <w:p w14:paraId="5741FED1" w14:textId="3F2C068A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Em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Be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M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19D97630" w14:textId="1703BB25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İskenderun Teknik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Mimarlık Fak.</w:t>
            </w:r>
          </w:p>
        </w:tc>
        <w:tc>
          <w:tcPr>
            <w:tcW w:w="4238" w:type="dxa"/>
            <w:vAlign w:val="center"/>
          </w:tcPr>
          <w:p w14:paraId="4697D63F" w14:textId="052F3A36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Peyzaj Mimarlığı</w:t>
            </w:r>
          </w:p>
        </w:tc>
        <w:tc>
          <w:tcPr>
            <w:tcW w:w="1429" w:type="dxa"/>
          </w:tcPr>
          <w:p w14:paraId="4A02FB50" w14:textId="0045521D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6F701064" w14:textId="0B261572" w:rsidR="009F3C23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9F3C23" w:rsidRPr="00694F8C" w14:paraId="1CCEC39B" w14:textId="77777777" w:rsidTr="0051542C">
        <w:trPr>
          <w:jc w:val="center"/>
        </w:trPr>
        <w:tc>
          <w:tcPr>
            <w:tcW w:w="584" w:type="dxa"/>
          </w:tcPr>
          <w:p w14:paraId="1D0E17AA" w14:textId="14EE472C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</w:t>
            </w:r>
          </w:p>
        </w:tc>
        <w:tc>
          <w:tcPr>
            <w:tcW w:w="2050" w:type="dxa"/>
            <w:vAlign w:val="center"/>
          </w:tcPr>
          <w:p w14:paraId="40AE9E30" w14:textId="12528123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Al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A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05F77195" w14:textId="2262609D" w:rsidR="009F3C23" w:rsidRPr="00694F8C" w:rsidRDefault="009F3C23" w:rsidP="009F3C23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Samsun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İİBF</w:t>
            </w:r>
          </w:p>
        </w:tc>
        <w:tc>
          <w:tcPr>
            <w:tcW w:w="4238" w:type="dxa"/>
            <w:vAlign w:val="center"/>
          </w:tcPr>
          <w:p w14:paraId="00CD01F4" w14:textId="5D2A6365" w:rsidR="009F3C23" w:rsidRPr="00694F8C" w:rsidRDefault="009F3C23" w:rsidP="009F3C23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53D0902F" w14:textId="0CA8809C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14:paraId="03382ACE" w14:textId="6625F630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  <w:tr w:rsidR="009F3C23" w:rsidRPr="00694F8C" w14:paraId="502F1A99" w14:textId="77777777" w:rsidTr="0051542C">
        <w:trPr>
          <w:jc w:val="center"/>
        </w:trPr>
        <w:tc>
          <w:tcPr>
            <w:tcW w:w="584" w:type="dxa"/>
          </w:tcPr>
          <w:p w14:paraId="328604B4" w14:textId="5B320701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</w:t>
            </w:r>
          </w:p>
        </w:tc>
        <w:tc>
          <w:tcPr>
            <w:tcW w:w="2050" w:type="dxa"/>
            <w:vAlign w:val="center"/>
          </w:tcPr>
          <w:p w14:paraId="5A6F480D" w14:textId="1112A468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Ba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E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7A2C12AE" w14:textId="033C17BA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Bandırma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Onyed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 Eylül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 Denizcilik Fak.</w:t>
            </w:r>
          </w:p>
        </w:tc>
        <w:tc>
          <w:tcPr>
            <w:tcW w:w="4238" w:type="dxa"/>
            <w:vAlign w:val="center"/>
          </w:tcPr>
          <w:p w14:paraId="07D59600" w14:textId="669245FE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 (İ.Ö.)</w:t>
            </w:r>
          </w:p>
        </w:tc>
        <w:tc>
          <w:tcPr>
            <w:tcW w:w="1429" w:type="dxa"/>
          </w:tcPr>
          <w:p w14:paraId="27E829FC" w14:textId="6A640023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14:paraId="109F73EE" w14:textId="59627CE8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  <w:tr w:rsidR="009F3C23" w:rsidRPr="00694F8C" w14:paraId="7D4F5E3E" w14:textId="77777777" w:rsidTr="001D14FA">
        <w:trPr>
          <w:jc w:val="center"/>
        </w:trPr>
        <w:tc>
          <w:tcPr>
            <w:tcW w:w="15610" w:type="dxa"/>
            <w:gridSpan w:val="6"/>
            <w:shd w:val="clear" w:color="auto" w:fill="BFBFBF" w:themeFill="background1" w:themeFillShade="BF"/>
            <w:vAlign w:val="center"/>
          </w:tcPr>
          <w:p w14:paraId="30A2065C" w14:textId="77777777" w:rsidR="009F3C23" w:rsidRPr="00694F8C" w:rsidRDefault="009F3C23" w:rsidP="009F3C23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694F8C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T.C. BANDIRMA ONYEDİ EYLÜL ÜNİVERSİTESİ</w:t>
            </w:r>
          </w:p>
          <w:p w14:paraId="52DAB84F" w14:textId="77777777" w:rsidR="009F3C23" w:rsidRPr="00694F8C" w:rsidRDefault="009F3C23" w:rsidP="009F3C23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694F8C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DENİZCİLİK FAKÜLTESİ</w:t>
            </w:r>
          </w:p>
          <w:p w14:paraId="2BDD9414" w14:textId="77777777" w:rsidR="009F3C23" w:rsidRPr="00694F8C" w:rsidRDefault="009F3C23" w:rsidP="009F3C23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694F8C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DENİZCİLİK İŞLETMELERİ YÖNETİMİ BÖLÜMÜ </w:t>
            </w:r>
          </w:p>
          <w:p w14:paraId="6E8693E3" w14:textId="77777777" w:rsidR="009F3C23" w:rsidRPr="00694F8C" w:rsidRDefault="009F3C23" w:rsidP="009F3C23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694F8C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DENİZCİLİK İŞLETMELERİ YÖNETİMİ ÖRGÜN PROGRAMI</w:t>
            </w:r>
          </w:p>
          <w:p w14:paraId="3BE45663" w14:textId="77777777" w:rsidR="009F3C23" w:rsidRPr="00694F8C" w:rsidRDefault="009F3C23" w:rsidP="009F3C23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694F8C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2021-2022 EĞİTİM ÖĞRETİM YILI GÜZ YARIYILI</w:t>
            </w:r>
          </w:p>
          <w:p w14:paraId="5524BC0F" w14:textId="48D6A4E8" w:rsidR="009F3C23" w:rsidRPr="00694F8C" w:rsidRDefault="009F3C23" w:rsidP="009F3C23">
            <w:pPr>
              <w:spacing w:line="216" w:lineRule="atLeast"/>
              <w:jc w:val="center"/>
              <w:divId w:val="32383846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NOT ORTALAMASINA GÖRE KURUMLAR ARASI YATAY GEÇİŞ BAŞVURU SONUÇLARI</w:t>
            </w:r>
          </w:p>
        </w:tc>
      </w:tr>
      <w:tr w:rsidR="009F3C23" w:rsidRPr="00694F8C" w14:paraId="10F3D3B5" w14:textId="77777777" w:rsidTr="001D14FA">
        <w:trPr>
          <w:jc w:val="center"/>
        </w:trPr>
        <w:tc>
          <w:tcPr>
            <w:tcW w:w="584" w:type="dxa"/>
          </w:tcPr>
          <w:p w14:paraId="68DF65B6" w14:textId="77777777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No</w:t>
            </w:r>
          </w:p>
        </w:tc>
        <w:tc>
          <w:tcPr>
            <w:tcW w:w="2050" w:type="dxa"/>
          </w:tcPr>
          <w:p w14:paraId="5D4DD440" w14:textId="77777777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Adı Soyadı</w:t>
            </w:r>
          </w:p>
        </w:tc>
        <w:tc>
          <w:tcPr>
            <w:tcW w:w="6405" w:type="dxa"/>
          </w:tcPr>
          <w:p w14:paraId="0DD492FD" w14:textId="77777777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Kayıtlı Olduğu Üniversite/Fakülte</w:t>
            </w:r>
          </w:p>
        </w:tc>
        <w:tc>
          <w:tcPr>
            <w:tcW w:w="4238" w:type="dxa"/>
          </w:tcPr>
          <w:p w14:paraId="2F17B16D" w14:textId="77777777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Kayıtlı Olduğu Program</w:t>
            </w:r>
          </w:p>
        </w:tc>
        <w:tc>
          <w:tcPr>
            <w:tcW w:w="1429" w:type="dxa"/>
          </w:tcPr>
          <w:p w14:paraId="3AFE814F" w14:textId="77777777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onuç</w:t>
            </w:r>
          </w:p>
        </w:tc>
        <w:tc>
          <w:tcPr>
            <w:tcW w:w="904" w:type="dxa"/>
          </w:tcPr>
          <w:p w14:paraId="50B37DF4" w14:textId="77777777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ınıf</w:t>
            </w:r>
          </w:p>
        </w:tc>
      </w:tr>
      <w:tr w:rsidR="009F3C23" w:rsidRPr="00694F8C" w14:paraId="4DE28244" w14:textId="77777777" w:rsidTr="00473362">
        <w:trPr>
          <w:jc w:val="center"/>
        </w:trPr>
        <w:tc>
          <w:tcPr>
            <w:tcW w:w="584" w:type="dxa"/>
          </w:tcPr>
          <w:p w14:paraId="750D86F7" w14:textId="77777777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50" w:type="dxa"/>
            <w:vAlign w:val="center"/>
          </w:tcPr>
          <w:p w14:paraId="22FFA51F" w14:textId="411BB57A" w:rsidR="009F3C23" w:rsidRPr="00694F8C" w:rsidRDefault="009F3C23" w:rsidP="009F3C23">
            <w:pPr>
              <w:divId w:val="335572483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Tu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G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446E659C" w14:textId="62915A09" w:rsidR="009F3C23" w:rsidRPr="00694F8C" w:rsidRDefault="009F3C23" w:rsidP="009F3C23">
            <w:pPr>
              <w:divId w:val="410464317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Samsun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. İİBF </w:t>
            </w:r>
          </w:p>
        </w:tc>
        <w:tc>
          <w:tcPr>
            <w:tcW w:w="4238" w:type="dxa"/>
            <w:vAlign w:val="center"/>
          </w:tcPr>
          <w:p w14:paraId="5A3CF939" w14:textId="06A448FC" w:rsidR="009F3C23" w:rsidRPr="00694F8C" w:rsidRDefault="009F3C23" w:rsidP="009F3C23">
            <w:pPr>
              <w:divId w:val="524756487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7031DA98" w14:textId="77777777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ASİL</w:t>
            </w:r>
          </w:p>
        </w:tc>
        <w:tc>
          <w:tcPr>
            <w:tcW w:w="904" w:type="dxa"/>
          </w:tcPr>
          <w:p w14:paraId="439BDFB9" w14:textId="1358FCD4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2</w:t>
            </w:r>
          </w:p>
        </w:tc>
      </w:tr>
      <w:tr w:rsidR="009F3C23" w:rsidRPr="00694F8C" w14:paraId="33AF9C6F" w14:textId="77777777" w:rsidTr="00473362">
        <w:trPr>
          <w:jc w:val="center"/>
        </w:trPr>
        <w:tc>
          <w:tcPr>
            <w:tcW w:w="584" w:type="dxa"/>
          </w:tcPr>
          <w:p w14:paraId="05AC3E2D" w14:textId="77777777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050" w:type="dxa"/>
            <w:vAlign w:val="center"/>
          </w:tcPr>
          <w:p w14:paraId="3BDA0529" w14:textId="5AEC7628" w:rsidR="009F3C23" w:rsidRPr="00694F8C" w:rsidRDefault="009F3C23" w:rsidP="009F3C23">
            <w:pPr>
              <w:divId w:val="2035039269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Gö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O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3604D44E" w14:textId="7D37E94D" w:rsidR="009F3C23" w:rsidRPr="00694F8C" w:rsidRDefault="009F3C23" w:rsidP="009F3C23">
            <w:pPr>
              <w:divId w:val="2121294490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Ordu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. Fatsa Deniz Bilimleri Fak. </w:t>
            </w:r>
          </w:p>
        </w:tc>
        <w:tc>
          <w:tcPr>
            <w:tcW w:w="4238" w:type="dxa"/>
            <w:vAlign w:val="center"/>
          </w:tcPr>
          <w:p w14:paraId="72518914" w14:textId="67909E92" w:rsidR="009F3C23" w:rsidRPr="00694F8C" w:rsidRDefault="009F3C23" w:rsidP="009F3C23">
            <w:pPr>
              <w:divId w:val="651980631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3D04AED0" w14:textId="77777777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ASİL</w:t>
            </w:r>
          </w:p>
        </w:tc>
        <w:tc>
          <w:tcPr>
            <w:tcW w:w="904" w:type="dxa"/>
          </w:tcPr>
          <w:p w14:paraId="77B346CA" w14:textId="7E767F9C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2</w:t>
            </w:r>
          </w:p>
        </w:tc>
      </w:tr>
      <w:tr w:rsidR="009F3C23" w:rsidRPr="00694F8C" w14:paraId="0D90F8CD" w14:textId="77777777" w:rsidTr="00473362">
        <w:trPr>
          <w:jc w:val="center"/>
        </w:trPr>
        <w:tc>
          <w:tcPr>
            <w:tcW w:w="584" w:type="dxa"/>
          </w:tcPr>
          <w:p w14:paraId="73111B46" w14:textId="77777777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3</w:t>
            </w:r>
          </w:p>
        </w:tc>
        <w:tc>
          <w:tcPr>
            <w:tcW w:w="2050" w:type="dxa"/>
            <w:vAlign w:val="center"/>
          </w:tcPr>
          <w:p w14:paraId="72503B2C" w14:textId="7558DA2E" w:rsidR="009F3C23" w:rsidRPr="00694F8C" w:rsidRDefault="009F3C23" w:rsidP="009F3C23">
            <w:pPr>
              <w:divId w:val="1621495302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a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M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0AFAF2CF" w14:textId="64FE2D99" w:rsidR="009F3C23" w:rsidRPr="00694F8C" w:rsidRDefault="009F3C23" w:rsidP="009F3C23">
            <w:pPr>
              <w:divId w:val="855272316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Ordu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. Fatsa Deniz Bilimleri Fak. </w:t>
            </w:r>
          </w:p>
        </w:tc>
        <w:tc>
          <w:tcPr>
            <w:tcW w:w="4238" w:type="dxa"/>
            <w:vAlign w:val="center"/>
          </w:tcPr>
          <w:p w14:paraId="5841B15C" w14:textId="32203BA1" w:rsidR="009F3C23" w:rsidRPr="00694F8C" w:rsidRDefault="009F3C23" w:rsidP="009F3C23">
            <w:pPr>
              <w:divId w:val="260646296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6B3DFF2B" w14:textId="329C51B6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ASİL</w:t>
            </w:r>
          </w:p>
        </w:tc>
        <w:tc>
          <w:tcPr>
            <w:tcW w:w="904" w:type="dxa"/>
          </w:tcPr>
          <w:p w14:paraId="44731247" w14:textId="64E24096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2</w:t>
            </w:r>
          </w:p>
        </w:tc>
      </w:tr>
      <w:tr w:rsidR="009F3C23" w:rsidRPr="00694F8C" w14:paraId="6D110CEB" w14:textId="77777777" w:rsidTr="00473362">
        <w:trPr>
          <w:jc w:val="center"/>
        </w:trPr>
        <w:tc>
          <w:tcPr>
            <w:tcW w:w="584" w:type="dxa"/>
          </w:tcPr>
          <w:p w14:paraId="0DA57D22" w14:textId="77777777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4</w:t>
            </w:r>
          </w:p>
        </w:tc>
        <w:tc>
          <w:tcPr>
            <w:tcW w:w="2050" w:type="dxa"/>
            <w:vAlign w:val="center"/>
          </w:tcPr>
          <w:p w14:paraId="20BE3EB8" w14:textId="4FEE87E2" w:rsidR="009F3C23" w:rsidRPr="00694F8C" w:rsidRDefault="009F3C23" w:rsidP="009F3C23">
            <w:pPr>
              <w:divId w:val="459691614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Al</w:t>
            </w:r>
            <w:r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3D78E99E" w14:textId="062845E4" w:rsidR="009F3C23" w:rsidRPr="00694F8C" w:rsidRDefault="009F3C23" w:rsidP="009F3C23">
            <w:pPr>
              <w:divId w:val="1526360790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Akdeniz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Kemer Denizcilik Fak.</w:t>
            </w:r>
          </w:p>
        </w:tc>
        <w:tc>
          <w:tcPr>
            <w:tcW w:w="4238" w:type="dxa"/>
            <w:vAlign w:val="center"/>
          </w:tcPr>
          <w:p w14:paraId="62A724E5" w14:textId="199C5B3E" w:rsidR="009F3C23" w:rsidRPr="00694F8C" w:rsidRDefault="009F3C23" w:rsidP="009F3C23">
            <w:pPr>
              <w:divId w:val="900336070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413F3E82" w14:textId="00324CD4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ASİL</w:t>
            </w:r>
          </w:p>
        </w:tc>
        <w:tc>
          <w:tcPr>
            <w:tcW w:w="904" w:type="dxa"/>
          </w:tcPr>
          <w:p w14:paraId="324DC87C" w14:textId="37678EBA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3</w:t>
            </w:r>
          </w:p>
        </w:tc>
      </w:tr>
      <w:tr w:rsidR="009F3C23" w:rsidRPr="00694F8C" w14:paraId="563EA3DE" w14:textId="77777777" w:rsidTr="00473362">
        <w:trPr>
          <w:jc w:val="center"/>
        </w:trPr>
        <w:tc>
          <w:tcPr>
            <w:tcW w:w="584" w:type="dxa"/>
          </w:tcPr>
          <w:p w14:paraId="5C9E71C6" w14:textId="7C046A91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5</w:t>
            </w:r>
          </w:p>
        </w:tc>
        <w:tc>
          <w:tcPr>
            <w:tcW w:w="2050" w:type="dxa"/>
            <w:vAlign w:val="center"/>
          </w:tcPr>
          <w:p w14:paraId="457FA0DB" w14:textId="0782DAB5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Al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A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4C4AC8ED" w14:textId="420D0A8D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Akdeniz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>. Kemer Denizcilik Fak.</w:t>
            </w:r>
          </w:p>
        </w:tc>
        <w:tc>
          <w:tcPr>
            <w:tcW w:w="4238" w:type="dxa"/>
            <w:vAlign w:val="center"/>
          </w:tcPr>
          <w:p w14:paraId="6C0AFDFE" w14:textId="095A90ED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7CBEE791" w14:textId="211C2C48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ASİL</w:t>
            </w:r>
          </w:p>
        </w:tc>
        <w:tc>
          <w:tcPr>
            <w:tcW w:w="904" w:type="dxa"/>
          </w:tcPr>
          <w:p w14:paraId="42C68DE7" w14:textId="0E7A11AA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</w:t>
            </w:r>
          </w:p>
        </w:tc>
      </w:tr>
      <w:tr w:rsidR="009F3C23" w:rsidRPr="00694F8C" w14:paraId="2828873D" w14:textId="77777777" w:rsidTr="00473362">
        <w:trPr>
          <w:jc w:val="center"/>
        </w:trPr>
        <w:tc>
          <w:tcPr>
            <w:tcW w:w="584" w:type="dxa"/>
          </w:tcPr>
          <w:p w14:paraId="42298556" w14:textId="5297DE26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6</w:t>
            </w:r>
          </w:p>
        </w:tc>
        <w:tc>
          <w:tcPr>
            <w:tcW w:w="2050" w:type="dxa"/>
            <w:vAlign w:val="center"/>
          </w:tcPr>
          <w:p w14:paraId="4DED18B8" w14:textId="7AD48614" w:rsidR="009F3C23" w:rsidRPr="00694F8C" w:rsidRDefault="009F3C23" w:rsidP="009F3C23">
            <w:pPr>
              <w:divId w:val="334460404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Şu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A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1BDA3AF0" w14:textId="520DE03E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Ordu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. Fatsa Deniz Bilimleri Fak. </w:t>
            </w:r>
          </w:p>
        </w:tc>
        <w:tc>
          <w:tcPr>
            <w:tcW w:w="4238" w:type="dxa"/>
            <w:vAlign w:val="center"/>
          </w:tcPr>
          <w:p w14:paraId="1E13D8D7" w14:textId="1E652581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7A7266CD" w14:textId="77777777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14:paraId="11DEB73E" w14:textId="77777777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  <w:tr w:rsidR="009F3C23" w:rsidRPr="00694F8C" w14:paraId="4681DBB0" w14:textId="77777777" w:rsidTr="00473362">
        <w:trPr>
          <w:jc w:val="center"/>
        </w:trPr>
        <w:tc>
          <w:tcPr>
            <w:tcW w:w="584" w:type="dxa"/>
          </w:tcPr>
          <w:p w14:paraId="35D8EE1A" w14:textId="4AA7841F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7</w:t>
            </w:r>
          </w:p>
        </w:tc>
        <w:tc>
          <w:tcPr>
            <w:tcW w:w="2050" w:type="dxa"/>
            <w:vAlign w:val="center"/>
          </w:tcPr>
          <w:p w14:paraId="5E332519" w14:textId="7BE514A3" w:rsidR="009F3C23" w:rsidRPr="00694F8C" w:rsidRDefault="009F3C23" w:rsidP="009F3C23">
            <w:pPr>
              <w:divId w:val="926815126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Te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Ba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*** </w:t>
            </w:r>
            <w:r w:rsidRPr="00694F8C">
              <w:rPr>
                <w:rFonts w:ascii="Cambria" w:hAnsi="Cambria"/>
                <w:sz w:val="20"/>
                <w:szCs w:val="20"/>
              </w:rPr>
              <w:t>P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6B231F20" w14:textId="79608F00" w:rsidR="009F3C23" w:rsidRPr="00694F8C" w:rsidRDefault="009F3C23" w:rsidP="009F3C23">
            <w:pPr>
              <w:divId w:val="1342925544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Zonguldak Bülent Ecevit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.Denizcilik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 Fak.</w:t>
            </w:r>
          </w:p>
        </w:tc>
        <w:tc>
          <w:tcPr>
            <w:tcW w:w="4238" w:type="dxa"/>
            <w:vAlign w:val="center"/>
          </w:tcPr>
          <w:p w14:paraId="3D6DEFCF" w14:textId="295C8062" w:rsidR="009F3C23" w:rsidRPr="00694F8C" w:rsidRDefault="009F3C23" w:rsidP="009F3C23">
            <w:pPr>
              <w:divId w:val="629824098"/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3D95A24E" w14:textId="77777777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14:paraId="30805677" w14:textId="77777777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  <w:tr w:rsidR="009F3C23" w:rsidRPr="00694F8C" w14:paraId="2ABCAFF1" w14:textId="77777777" w:rsidTr="004A1626">
        <w:trPr>
          <w:jc w:val="center"/>
        </w:trPr>
        <w:tc>
          <w:tcPr>
            <w:tcW w:w="15610" w:type="dxa"/>
            <w:gridSpan w:val="6"/>
            <w:shd w:val="clear" w:color="auto" w:fill="BFBFBF" w:themeFill="background1" w:themeFillShade="BF"/>
            <w:vAlign w:val="center"/>
          </w:tcPr>
          <w:p w14:paraId="33400E8E" w14:textId="77777777" w:rsidR="009F3C23" w:rsidRPr="00694F8C" w:rsidRDefault="009F3C23" w:rsidP="009F3C23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T.C. BANDIRMA ONYEDİ EYLÜL ÜNİVERSİTESİ</w:t>
            </w:r>
          </w:p>
          <w:p w14:paraId="3B7B3853" w14:textId="77777777" w:rsidR="009F3C23" w:rsidRPr="00694F8C" w:rsidRDefault="009F3C23" w:rsidP="009F3C23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FAKÜLTESİ</w:t>
            </w:r>
          </w:p>
          <w:p w14:paraId="012CA0B9" w14:textId="77777777" w:rsidR="009F3C23" w:rsidRPr="00694F8C" w:rsidRDefault="009F3C23" w:rsidP="009F3C23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İŞLETMELERİ YÖNETİMİ BÖLÜMÜ</w:t>
            </w:r>
          </w:p>
          <w:p w14:paraId="281E8125" w14:textId="77777777" w:rsidR="009F3C23" w:rsidRPr="00694F8C" w:rsidRDefault="009F3C23" w:rsidP="009F3C23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İŞLETMELERİ YÖNETİMİ İKİNCİ ÖĞRETİM PROGRAMI</w:t>
            </w:r>
          </w:p>
          <w:p w14:paraId="354D3B2A" w14:textId="77777777" w:rsidR="009F3C23" w:rsidRPr="00694F8C" w:rsidRDefault="009F3C23" w:rsidP="009F3C23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2021-2022 EĞİTİM ÖĞRETİM YILI GÜZ YARIYILI</w:t>
            </w:r>
          </w:p>
          <w:p w14:paraId="6EE38D9D" w14:textId="77777777" w:rsidR="009F3C23" w:rsidRPr="00694F8C" w:rsidRDefault="009F3C23" w:rsidP="009F3C23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NOT ORTALAMASINA GÖRE KURUMLAR ARASI YATAY GEÇİŞ BAŞVURU SONUÇLARI</w:t>
            </w:r>
          </w:p>
        </w:tc>
      </w:tr>
      <w:tr w:rsidR="009F3C23" w:rsidRPr="00694F8C" w14:paraId="5F8757C3" w14:textId="77777777" w:rsidTr="001D14FA">
        <w:trPr>
          <w:jc w:val="center"/>
        </w:trPr>
        <w:tc>
          <w:tcPr>
            <w:tcW w:w="584" w:type="dxa"/>
          </w:tcPr>
          <w:p w14:paraId="3D3198C7" w14:textId="073343FF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No</w:t>
            </w:r>
          </w:p>
        </w:tc>
        <w:tc>
          <w:tcPr>
            <w:tcW w:w="2050" w:type="dxa"/>
          </w:tcPr>
          <w:p w14:paraId="32BEE3E9" w14:textId="54C45438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Adı Soyadı</w:t>
            </w:r>
          </w:p>
        </w:tc>
        <w:tc>
          <w:tcPr>
            <w:tcW w:w="6405" w:type="dxa"/>
          </w:tcPr>
          <w:p w14:paraId="603A1E69" w14:textId="0ADFC63C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Kayıtlı Olduğu Üniversite/Fakülte</w:t>
            </w:r>
          </w:p>
        </w:tc>
        <w:tc>
          <w:tcPr>
            <w:tcW w:w="4238" w:type="dxa"/>
          </w:tcPr>
          <w:p w14:paraId="30AD87E6" w14:textId="45C48FC3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Kayıtlı Olduğu Program</w:t>
            </w:r>
          </w:p>
        </w:tc>
        <w:tc>
          <w:tcPr>
            <w:tcW w:w="1429" w:type="dxa"/>
          </w:tcPr>
          <w:p w14:paraId="0C434FA9" w14:textId="20CC0CE0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onuç</w:t>
            </w:r>
          </w:p>
        </w:tc>
        <w:tc>
          <w:tcPr>
            <w:tcW w:w="904" w:type="dxa"/>
          </w:tcPr>
          <w:p w14:paraId="0D53B65A" w14:textId="4F16A978" w:rsidR="009F3C23" w:rsidRPr="00694F8C" w:rsidRDefault="009F3C23" w:rsidP="009F3C2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ınıf</w:t>
            </w:r>
          </w:p>
        </w:tc>
      </w:tr>
      <w:tr w:rsidR="009F3C23" w:rsidRPr="00694F8C" w14:paraId="35FA9A95" w14:textId="77777777" w:rsidTr="00AE64C0">
        <w:trPr>
          <w:jc w:val="center"/>
        </w:trPr>
        <w:tc>
          <w:tcPr>
            <w:tcW w:w="584" w:type="dxa"/>
          </w:tcPr>
          <w:p w14:paraId="23B68200" w14:textId="77777777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50" w:type="dxa"/>
            <w:vAlign w:val="center"/>
          </w:tcPr>
          <w:p w14:paraId="2BA5FE7C" w14:textId="6060E054" w:rsidR="009F3C23" w:rsidRPr="00694F8C" w:rsidRDefault="009F3C23" w:rsidP="009F3C23">
            <w:pPr>
              <w:divId w:val="1602643696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Ec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>B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1A20B5A3" w14:textId="78C9AB61" w:rsidR="009F3C23" w:rsidRPr="00694F8C" w:rsidRDefault="009F3C23" w:rsidP="009F3C23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Ordu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. Fatsa Deniz Bilimleri Fak. </w:t>
            </w:r>
          </w:p>
        </w:tc>
        <w:tc>
          <w:tcPr>
            <w:tcW w:w="4238" w:type="dxa"/>
            <w:vAlign w:val="center"/>
          </w:tcPr>
          <w:p w14:paraId="73E4F8D7" w14:textId="6BC09C26" w:rsidR="009F3C23" w:rsidRPr="00694F8C" w:rsidRDefault="009F3C23" w:rsidP="009F3C23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322B4D03" w14:textId="77777777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ASİL</w:t>
            </w:r>
          </w:p>
        </w:tc>
        <w:tc>
          <w:tcPr>
            <w:tcW w:w="904" w:type="dxa"/>
          </w:tcPr>
          <w:p w14:paraId="42363E23" w14:textId="23A9196D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2</w:t>
            </w:r>
          </w:p>
        </w:tc>
      </w:tr>
      <w:tr w:rsidR="009F3C23" w:rsidRPr="00694F8C" w14:paraId="1C7A8456" w14:textId="77777777" w:rsidTr="00AE64C0">
        <w:trPr>
          <w:jc w:val="center"/>
        </w:trPr>
        <w:tc>
          <w:tcPr>
            <w:tcW w:w="584" w:type="dxa"/>
          </w:tcPr>
          <w:p w14:paraId="6A09261C" w14:textId="77777777" w:rsidR="009F3C23" w:rsidRPr="00694F8C" w:rsidRDefault="009F3C23" w:rsidP="009F3C2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050" w:type="dxa"/>
            <w:vAlign w:val="center"/>
          </w:tcPr>
          <w:p w14:paraId="7C07F428" w14:textId="3ACFCB89" w:rsidR="009F3C23" w:rsidRPr="00694F8C" w:rsidRDefault="009F3C23" w:rsidP="009F3C23">
            <w:pPr>
              <w:divId w:val="1828667853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Ba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***</w:t>
            </w:r>
            <w:r w:rsidRPr="00694F8C">
              <w:rPr>
                <w:rFonts w:ascii="Cambria" w:hAnsi="Cambria"/>
                <w:sz w:val="20"/>
                <w:szCs w:val="20"/>
              </w:rPr>
              <w:t>E</w:t>
            </w:r>
            <w:r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582EA9A0" w14:textId="57335E02" w:rsidR="009F3C23" w:rsidRPr="00694F8C" w:rsidRDefault="009F3C23" w:rsidP="009F3C23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 xml:space="preserve">Akdeniz </w:t>
            </w:r>
            <w:proofErr w:type="spellStart"/>
            <w:r w:rsidRPr="00694F8C">
              <w:rPr>
                <w:rFonts w:ascii="Cambria" w:hAnsi="Cambria"/>
                <w:sz w:val="20"/>
                <w:szCs w:val="20"/>
              </w:rPr>
              <w:t>Üni</w:t>
            </w:r>
            <w:proofErr w:type="spellEnd"/>
            <w:r w:rsidRPr="00694F8C">
              <w:rPr>
                <w:rFonts w:ascii="Cambria" w:hAnsi="Cambria"/>
                <w:sz w:val="20"/>
                <w:szCs w:val="20"/>
              </w:rPr>
              <w:t xml:space="preserve">. Kemer Denizcilik Fak. </w:t>
            </w:r>
          </w:p>
        </w:tc>
        <w:tc>
          <w:tcPr>
            <w:tcW w:w="4238" w:type="dxa"/>
            <w:vAlign w:val="center"/>
          </w:tcPr>
          <w:p w14:paraId="112E4C26" w14:textId="68AA4479" w:rsidR="009F3C23" w:rsidRPr="00694F8C" w:rsidRDefault="009F3C23" w:rsidP="009F3C23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14:paraId="382C0C4C" w14:textId="77777777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ASİL</w:t>
            </w:r>
          </w:p>
        </w:tc>
        <w:tc>
          <w:tcPr>
            <w:tcW w:w="904" w:type="dxa"/>
          </w:tcPr>
          <w:p w14:paraId="0CE085D2" w14:textId="29412199" w:rsidR="009F3C23" w:rsidRPr="00694F8C" w:rsidRDefault="009F3C23" w:rsidP="009F3C2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3</w:t>
            </w:r>
          </w:p>
        </w:tc>
      </w:tr>
    </w:tbl>
    <w:p w14:paraId="39D671C2" w14:textId="77777777" w:rsidR="007541A4" w:rsidRPr="00694F8C" w:rsidRDefault="007541A4" w:rsidP="001D14FA">
      <w:pPr>
        <w:rPr>
          <w:rFonts w:ascii="Cambria" w:hAnsi="Cambria"/>
          <w:sz w:val="20"/>
          <w:szCs w:val="20"/>
        </w:rPr>
      </w:pPr>
    </w:p>
    <w:sectPr w:rsidR="007541A4" w:rsidRPr="00694F8C">
      <w:pgSz w:w="16838" w:h="11906" w:orient="landscape"/>
      <w:pgMar w:top="56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24B18"/>
    <w:multiLevelType w:val="hybridMultilevel"/>
    <w:tmpl w:val="D8C461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558ED"/>
    <w:multiLevelType w:val="hybridMultilevel"/>
    <w:tmpl w:val="948C5FF6"/>
    <w:lvl w:ilvl="0" w:tplc="79A2C5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1E0ECD"/>
    <w:multiLevelType w:val="hybridMultilevel"/>
    <w:tmpl w:val="326265D4"/>
    <w:lvl w:ilvl="0" w:tplc="B1A0D2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594334"/>
    <w:multiLevelType w:val="hybridMultilevel"/>
    <w:tmpl w:val="7CEE1B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cxNzIxMzc0NLFU0lEKTi0uzszPAykwrAUAb3CCWSwAAAA="/>
  </w:docVars>
  <w:rsids>
    <w:rsidRoot w:val="007541A4"/>
    <w:rsid w:val="00036DBE"/>
    <w:rsid w:val="000425AE"/>
    <w:rsid w:val="0010308B"/>
    <w:rsid w:val="00117F7A"/>
    <w:rsid w:val="00121901"/>
    <w:rsid w:val="001673D1"/>
    <w:rsid w:val="001B3CF8"/>
    <w:rsid w:val="001D14FA"/>
    <w:rsid w:val="001E6927"/>
    <w:rsid w:val="00200A56"/>
    <w:rsid w:val="00221F6E"/>
    <w:rsid w:val="00230D78"/>
    <w:rsid w:val="00275B85"/>
    <w:rsid w:val="002D0594"/>
    <w:rsid w:val="002E10C1"/>
    <w:rsid w:val="002E28FC"/>
    <w:rsid w:val="00324E9A"/>
    <w:rsid w:val="00334F27"/>
    <w:rsid w:val="003673B9"/>
    <w:rsid w:val="00373518"/>
    <w:rsid w:val="00377FD8"/>
    <w:rsid w:val="003A0B53"/>
    <w:rsid w:val="00405130"/>
    <w:rsid w:val="004A714C"/>
    <w:rsid w:val="004F2E55"/>
    <w:rsid w:val="004F61F4"/>
    <w:rsid w:val="004F773F"/>
    <w:rsid w:val="00585653"/>
    <w:rsid w:val="00595A01"/>
    <w:rsid w:val="00595D17"/>
    <w:rsid w:val="00661E0A"/>
    <w:rsid w:val="00694F8C"/>
    <w:rsid w:val="006A3D05"/>
    <w:rsid w:val="006C7447"/>
    <w:rsid w:val="006F7B79"/>
    <w:rsid w:val="007121DC"/>
    <w:rsid w:val="007314C6"/>
    <w:rsid w:val="00742D6B"/>
    <w:rsid w:val="007541A4"/>
    <w:rsid w:val="00776A60"/>
    <w:rsid w:val="007C1A10"/>
    <w:rsid w:val="007F6FED"/>
    <w:rsid w:val="00801526"/>
    <w:rsid w:val="008259C3"/>
    <w:rsid w:val="008461B6"/>
    <w:rsid w:val="00850C64"/>
    <w:rsid w:val="00873A1D"/>
    <w:rsid w:val="008744E6"/>
    <w:rsid w:val="00880AF1"/>
    <w:rsid w:val="009065DA"/>
    <w:rsid w:val="009559FF"/>
    <w:rsid w:val="00960549"/>
    <w:rsid w:val="009653F3"/>
    <w:rsid w:val="00965DA7"/>
    <w:rsid w:val="00987120"/>
    <w:rsid w:val="009C530A"/>
    <w:rsid w:val="009F3C23"/>
    <w:rsid w:val="00A45D1B"/>
    <w:rsid w:val="00A511B3"/>
    <w:rsid w:val="00AD2B89"/>
    <w:rsid w:val="00B22321"/>
    <w:rsid w:val="00B2519E"/>
    <w:rsid w:val="00BD0206"/>
    <w:rsid w:val="00BE083D"/>
    <w:rsid w:val="00C2076F"/>
    <w:rsid w:val="00C86B86"/>
    <w:rsid w:val="00CC3958"/>
    <w:rsid w:val="00CD58F5"/>
    <w:rsid w:val="00D00DA6"/>
    <w:rsid w:val="00D1330F"/>
    <w:rsid w:val="00D43F49"/>
    <w:rsid w:val="00D60527"/>
    <w:rsid w:val="00D6374A"/>
    <w:rsid w:val="00D71D93"/>
    <w:rsid w:val="00E13559"/>
    <w:rsid w:val="00E234C0"/>
    <w:rsid w:val="00E37223"/>
    <w:rsid w:val="00E62ED9"/>
    <w:rsid w:val="00E75228"/>
    <w:rsid w:val="00E83BF9"/>
    <w:rsid w:val="00E87B5A"/>
    <w:rsid w:val="00EC6E25"/>
    <w:rsid w:val="00F22A0B"/>
    <w:rsid w:val="00F3500D"/>
    <w:rsid w:val="00F52F39"/>
    <w:rsid w:val="00F61E1D"/>
    <w:rsid w:val="00F64118"/>
    <w:rsid w:val="00F77103"/>
    <w:rsid w:val="00FC03ED"/>
    <w:rsid w:val="00FF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24B5BD"/>
  <w15:docId w15:val="{C95274A5-D9A8-44DF-832B-39FB3363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530A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39"/>
    <w:rsid w:val="008C7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251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251B1"/>
  </w:style>
  <w:style w:type="paragraph" w:styleId="AltBilgi">
    <w:name w:val="footer"/>
    <w:basedOn w:val="Normal"/>
    <w:link w:val="AltBilgiChar"/>
    <w:uiPriority w:val="99"/>
    <w:unhideWhenUsed/>
    <w:rsid w:val="001251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251B1"/>
  </w:style>
  <w:style w:type="paragraph" w:styleId="BalonMetni">
    <w:name w:val="Balloon Text"/>
    <w:basedOn w:val="Normal"/>
    <w:link w:val="BalonMetniChar"/>
    <w:uiPriority w:val="99"/>
    <w:semiHidden/>
    <w:unhideWhenUsed/>
    <w:rsid w:val="00E7417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7417B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0B125B"/>
    <w:pPr>
      <w:ind w:left="720"/>
      <w:contextualSpacing/>
    </w:p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s5">
    <w:name w:val="s5"/>
    <w:basedOn w:val="Normal"/>
    <w:rsid w:val="00595A01"/>
    <w:pPr>
      <w:spacing w:before="100" w:beforeAutospacing="1" w:after="100" w:afterAutospacing="1"/>
    </w:pPr>
  </w:style>
  <w:style w:type="character" w:customStyle="1" w:styleId="s4">
    <w:name w:val="s4"/>
    <w:basedOn w:val="VarsaylanParagrafYazTipi"/>
    <w:rsid w:val="00595A01"/>
  </w:style>
  <w:style w:type="character" w:customStyle="1" w:styleId="s6">
    <w:name w:val="s6"/>
    <w:basedOn w:val="VarsaylanParagrafYazTipi"/>
    <w:rsid w:val="00B22321"/>
  </w:style>
  <w:style w:type="character" w:customStyle="1" w:styleId="apple-converted-space">
    <w:name w:val="apple-converted-space"/>
    <w:basedOn w:val="VarsaylanParagrafYazTipi"/>
    <w:rsid w:val="00117F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0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CRvWkkDTwlg1BEjjkXWD/kU8jw==">AMUW2mU6q7+beWbEDkuA4lz8whtx7WHkwjBIIhNEnsbXfvEnZY9TYgV1ya2yaFcfv/32ExF8ef3Dj07EmA2sMOQJpc/aCK1SdZJH/v6rBAwHlKMzf7ZxwjD98Bsoxa4MM+9a79X/Jei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ırat Akgül</dc:creator>
  <cp:lastModifiedBy>DUYGU KARAMAN BULUT</cp:lastModifiedBy>
  <cp:revision>2</cp:revision>
  <dcterms:created xsi:type="dcterms:W3CDTF">2022-08-23T13:59:00Z</dcterms:created>
  <dcterms:modified xsi:type="dcterms:W3CDTF">2022-08-23T13:59:00Z</dcterms:modified>
</cp:coreProperties>
</file>